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2-Accent3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9523D9" w:rsidTr="009523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9523D9" w:rsidRDefault="009523D9">
            <w:r>
              <w:t>Input</w:t>
            </w:r>
          </w:p>
        </w:tc>
        <w:tc>
          <w:tcPr>
            <w:tcW w:w="3005" w:type="dxa"/>
          </w:tcPr>
          <w:p w:rsidR="009523D9" w:rsidRDefault="009523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</w:t>
            </w:r>
          </w:p>
        </w:tc>
        <w:tc>
          <w:tcPr>
            <w:tcW w:w="3006" w:type="dxa"/>
          </w:tcPr>
          <w:p w:rsidR="009523D9" w:rsidRDefault="009523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Result</w:t>
            </w:r>
          </w:p>
        </w:tc>
      </w:tr>
      <w:tr w:rsidR="009523D9" w:rsidTr="00952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9523D9" w:rsidRDefault="009523D9">
            <w:r>
              <w:t>Default addition check box</w:t>
            </w:r>
          </w:p>
        </w:tc>
        <w:tc>
          <w:tcPr>
            <w:tcW w:w="3005" w:type="dxa"/>
          </w:tcPr>
          <w:p w:rsidR="009523D9" w:rsidRDefault="00952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</w:t>
            </w:r>
          </w:p>
        </w:tc>
        <w:tc>
          <w:tcPr>
            <w:tcW w:w="3006" w:type="dxa"/>
          </w:tcPr>
          <w:p w:rsidR="009523D9" w:rsidRDefault="00952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523D9" w:rsidTr="009523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9523D9" w:rsidRDefault="009523D9">
            <w:r>
              <w:t>Default subtraction</w:t>
            </w:r>
            <w:r>
              <w:t xml:space="preserve"> check box</w:t>
            </w:r>
          </w:p>
        </w:tc>
        <w:tc>
          <w:tcPr>
            <w:tcW w:w="3005" w:type="dxa"/>
          </w:tcPr>
          <w:p w:rsidR="009523D9" w:rsidRDefault="009523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n</w:t>
            </w:r>
          </w:p>
        </w:tc>
        <w:tc>
          <w:tcPr>
            <w:tcW w:w="3006" w:type="dxa"/>
          </w:tcPr>
          <w:p w:rsidR="009523D9" w:rsidRDefault="009523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523D9" w:rsidTr="00952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9523D9" w:rsidRDefault="009523D9">
            <w:r>
              <w:t>Default multiplication</w:t>
            </w:r>
            <w:r>
              <w:t xml:space="preserve"> check box</w:t>
            </w:r>
          </w:p>
        </w:tc>
        <w:tc>
          <w:tcPr>
            <w:tcW w:w="3005" w:type="dxa"/>
          </w:tcPr>
          <w:p w:rsidR="009523D9" w:rsidRDefault="00952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</w:t>
            </w:r>
          </w:p>
        </w:tc>
        <w:tc>
          <w:tcPr>
            <w:tcW w:w="3006" w:type="dxa"/>
          </w:tcPr>
          <w:p w:rsidR="009523D9" w:rsidRDefault="00952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523D9" w:rsidTr="009523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9523D9" w:rsidRDefault="009523D9">
            <w:r>
              <w:t>Ticked addition check box</w:t>
            </w:r>
          </w:p>
        </w:tc>
        <w:tc>
          <w:tcPr>
            <w:tcW w:w="3005" w:type="dxa"/>
          </w:tcPr>
          <w:p w:rsidR="009523D9" w:rsidRDefault="009523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ition added to the list of questions</w:t>
            </w:r>
          </w:p>
        </w:tc>
        <w:tc>
          <w:tcPr>
            <w:tcW w:w="3006" w:type="dxa"/>
          </w:tcPr>
          <w:p w:rsidR="009523D9" w:rsidRDefault="009523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523D9" w:rsidTr="00952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9523D9" w:rsidRDefault="009523D9">
            <w:r>
              <w:t>Ticked subtraction checkbox</w:t>
            </w:r>
          </w:p>
        </w:tc>
        <w:tc>
          <w:tcPr>
            <w:tcW w:w="3005" w:type="dxa"/>
          </w:tcPr>
          <w:p w:rsidR="009523D9" w:rsidRDefault="00952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dition added to the list of questions</w:t>
            </w:r>
          </w:p>
        </w:tc>
        <w:tc>
          <w:tcPr>
            <w:tcW w:w="3006" w:type="dxa"/>
          </w:tcPr>
          <w:p w:rsidR="009523D9" w:rsidRDefault="00952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523D9" w:rsidTr="009523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9523D9" w:rsidRDefault="009523D9">
            <w:r>
              <w:t>Ticked multiplication checkbox</w:t>
            </w:r>
          </w:p>
        </w:tc>
        <w:tc>
          <w:tcPr>
            <w:tcW w:w="3005" w:type="dxa"/>
          </w:tcPr>
          <w:p w:rsidR="009523D9" w:rsidRDefault="009523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plication added to the list of questions</w:t>
            </w:r>
          </w:p>
        </w:tc>
        <w:tc>
          <w:tcPr>
            <w:tcW w:w="3006" w:type="dxa"/>
          </w:tcPr>
          <w:p w:rsidR="009523D9" w:rsidRDefault="009523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523D9" w:rsidTr="00952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9523D9" w:rsidRDefault="009523D9">
            <w:r>
              <w:t>All check boxes ticked off</w:t>
            </w:r>
          </w:p>
        </w:tc>
        <w:tc>
          <w:tcPr>
            <w:tcW w:w="3005" w:type="dxa"/>
          </w:tcPr>
          <w:p w:rsidR="009523D9" w:rsidRDefault="00952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rror message on pressing start button, and the program refuses to go forward</w:t>
            </w:r>
          </w:p>
        </w:tc>
        <w:tc>
          <w:tcPr>
            <w:tcW w:w="3006" w:type="dxa"/>
          </w:tcPr>
          <w:p w:rsidR="009523D9" w:rsidRDefault="00952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523D9" w:rsidTr="009523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9523D9" w:rsidRDefault="009523D9">
            <w:r>
              <w:t>Default radio button</w:t>
            </w:r>
          </w:p>
        </w:tc>
        <w:tc>
          <w:tcPr>
            <w:tcW w:w="3005" w:type="dxa"/>
          </w:tcPr>
          <w:p w:rsidR="009523D9" w:rsidRDefault="009523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ound Mode</w:t>
            </w:r>
          </w:p>
        </w:tc>
        <w:tc>
          <w:tcPr>
            <w:tcW w:w="3006" w:type="dxa"/>
          </w:tcPr>
          <w:p w:rsidR="009523D9" w:rsidRDefault="009523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523D9" w:rsidTr="00952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9523D9" w:rsidRDefault="009523D9">
            <w:r>
              <w:t>Round mode ticked</w:t>
            </w:r>
          </w:p>
        </w:tc>
        <w:tc>
          <w:tcPr>
            <w:tcW w:w="3005" w:type="dxa"/>
          </w:tcPr>
          <w:p w:rsidR="009523D9" w:rsidRDefault="00952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 questions asked, then results screen</w:t>
            </w:r>
          </w:p>
        </w:tc>
        <w:tc>
          <w:tcPr>
            <w:tcW w:w="3006" w:type="dxa"/>
          </w:tcPr>
          <w:p w:rsidR="009523D9" w:rsidRDefault="00952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523D9" w:rsidTr="009523D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9523D9" w:rsidRDefault="009523D9">
            <w:r>
              <w:t>Unlimited mode ticked</w:t>
            </w:r>
          </w:p>
        </w:tc>
        <w:tc>
          <w:tcPr>
            <w:tcW w:w="3005" w:type="dxa"/>
          </w:tcPr>
          <w:p w:rsidR="009523D9" w:rsidRDefault="009523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es not stop until the user clicks quit.</w:t>
            </w:r>
          </w:p>
        </w:tc>
        <w:tc>
          <w:tcPr>
            <w:tcW w:w="3006" w:type="dxa"/>
          </w:tcPr>
          <w:p w:rsidR="009523D9" w:rsidRDefault="009523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523D9" w:rsidTr="009523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</w:tcPr>
          <w:p w:rsidR="009523D9" w:rsidRDefault="009523D9">
            <w:bookmarkStart w:id="0" w:name="_GoBack"/>
            <w:bookmarkEnd w:id="0"/>
          </w:p>
        </w:tc>
        <w:tc>
          <w:tcPr>
            <w:tcW w:w="3005" w:type="dxa"/>
          </w:tcPr>
          <w:p w:rsidR="009523D9" w:rsidRDefault="00952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006" w:type="dxa"/>
          </w:tcPr>
          <w:p w:rsidR="009523D9" w:rsidRDefault="009523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482B1A" w:rsidRDefault="00482B1A"/>
    <w:sectPr w:rsidR="00482B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NzG2NDczNDQ0MzFX0lEKTi0uzszPAykwrAUAC1JjhywAAAA="/>
  </w:docVars>
  <w:rsids>
    <w:rsidRoot w:val="005E78A8"/>
    <w:rsid w:val="00482B1A"/>
    <w:rsid w:val="005E78A8"/>
    <w:rsid w:val="00952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343DD"/>
  <w15:chartTrackingRefBased/>
  <w15:docId w15:val="{CACF7EBF-D662-49F8-BDA4-6C2250F80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523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9523D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523D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3-Accent3">
    <w:name w:val="Grid Table 3 Accent 3"/>
    <w:basedOn w:val="TableNormal"/>
    <w:uiPriority w:val="48"/>
    <w:rsid w:val="009523D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2-Accent3">
    <w:name w:val="Grid Table 2 Accent 3"/>
    <w:basedOn w:val="TableNormal"/>
    <w:uiPriority w:val="47"/>
    <w:rsid w:val="009523D9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4</Words>
  <Characters>537</Characters>
  <Application>Microsoft Office Word</Application>
  <DocSecurity>0</DocSecurity>
  <Lines>4</Lines>
  <Paragraphs>1</Paragraphs>
  <ScaleCrop>false</ScaleCrop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mj99 kim</dc:creator>
  <cp:keywords/>
  <dc:description/>
  <cp:lastModifiedBy>kevinmj99 kim</cp:lastModifiedBy>
  <cp:revision>2</cp:revision>
  <dcterms:created xsi:type="dcterms:W3CDTF">2017-08-10T21:33:00Z</dcterms:created>
  <dcterms:modified xsi:type="dcterms:W3CDTF">2017-08-10T21:40:00Z</dcterms:modified>
</cp:coreProperties>
</file>